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47573" w14:textId="77777777" w:rsidR="009344FF" w:rsidRPr="003774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746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66BD2A97" w14:textId="1AAADB8C" w:rsidR="009B480A" w:rsidRPr="00377465" w:rsidRDefault="00377465" w:rsidP="009344FF">
      <w:pPr>
        <w:rPr>
          <w:rFonts w:ascii="Arial" w:hAnsi="Arial" w:cs="Arial"/>
          <w:bCs/>
          <w:sz w:val="20"/>
          <w:szCs w:val="20"/>
        </w:rPr>
      </w:pPr>
      <w:r w:rsidRPr="00377465">
        <w:rPr>
          <w:rFonts w:ascii="Arial" w:hAnsi="Arial" w:cs="Arial"/>
          <w:bCs/>
          <w:sz w:val="20"/>
          <w:szCs w:val="20"/>
        </w:rPr>
        <w:t>The authors answered the reviewers' comments. Consequently, the paper may be accepted for publication. However, all the figures should be cited in the text.</w:t>
      </w:r>
    </w:p>
    <w:p w14:paraId="0217DB6B" w14:textId="77777777" w:rsidR="00000000" w:rsidRPr="003774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746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605AB5CE" w14:textId="5AE8D600" w:rsidR="00B74CB0" w:rsidRPr="00377465" w:rsidRDefault="00377465" w:rsidP="009344FF">
      <w:pPr>
        <w:rPr>
          <w:rFonts w:ascii="Arial" w:hAnsi="Arial" w:cs="Arial"/>
          <w:sz w:val="20"/>
          <w:szCs w:val="20"/>
        </w:rPr>
      </w:pPr>
      <w:r w:rsidRPr="00377465">
        <w:rPr>
          <w:rFonts w:ascii="Arial" w:hAnsi="Arial" w:cs="Arial"/>
          <w:sz w:val="20"/>
          <w:szCs w:val="20"/>
        </w:rPr>
        <w:t>Dr. Isidro Alberto Pérez Bartolomé</w:t>
      </w:r>
      <w:r w:rsidRPr="00377465">
        <w:rPr>
          <w:rFonts w:ascii="Arial" w:hAnsi="Arial" w:cs="Arial"/>
          <w:sz w:val="20"/>
          <w:szCs w:val="20"/>
        </w:rPr>
        <w:t xml:space="preserve">, </w:t>
      </w:r>
      <w:r w:rsidRPr="00377465">
        <w:rPr>
          <w:rFonts w:ascii="Arial" w:hAnsi="Arial" w:cs="Arial"/>
          <w:sz w:val="20"/>
          <w:szCs w:val="20"/>
        </w:rPr>
        <w:t>University of Valladolid, Spain</w:t>
      </w:r>
    </w:p>
    <w:sectPr w:rsidR="00B74CB0" w:rsidRPr="003774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2NDA1NjM2tTS0MLVQ0lEKTi0uzszPAykwqgUArIfD9SwAAAA="/>
  </w:docVars>
  <w:rsids>
    <w:rsidRoot w:val="00A72896"/>
    <w:rsid w:val="002C0B2C"/>
    <w:rsid w:val="00377465"/>
    <w:rsid w:val="00650034"/>
    <w:rsid w:val="008F6B18"/>
    <w:rsid w:val="009344FF"/>
    <w:rsid w:val="009B480A"/>
    <w:rsid w:val="009F328F"/>
    <w:rsid w:val="00A607E8"/>
    <w:rsid w:val="00A72896"/>
    <w:rsid w:val="00B74CB0"/>
    <w:rsid w:val="00C17E3D"/>
    <w:rsid w:val="00C3705B"/>
    <w:rsid w:val="00DF4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F0335"/>
  <w15:docId w15:val="{3ED4BA08-DC90-47ED-908B-7C77BC7A7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83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Editor-1183</cp:lastModifiedBy>
  <cp:revision>10</cp:revision>
  <dcterms:created xsi:type="dcterms:W3CDTF">2025-02-19T08:37:00Z</dcterms:created>
  <dcterms:modified xsi:type="dcterms:W3CDTF">2026-05-19T11:08:00Z</dcterms:modified>
</cp:coreProperties>
</file>